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ACB09" w14:textId="14CA22B6" w:rsidR="002E231D" w:rsidRPr="00736CAE" w:rsidRDefault="003520CF" w:rsidP="002E231D">
      <w:pPr>
        <w:spacing w:after="0"/>
        <w:rPr>
          <w:rFonts w:ascii="Times New Roman" w:hAnsi="Times New Roman"/>
          <w:sz w:val="24"/>
          <w:szCs w:val="24"/>
        </w:rPr>
      </w:pPr>
      <w:r w:rsidRPr="003520CF">
        <w:rPr>
          <w:rFonts w:ascii="Times New Roman" w:hAnsi="Times New Roman"/>
          <w:sz w:val="24"/>
          <w:szCs w:val="24"/>
        </w:rPr>
        <w:t>PE_PRN212_FA24_TrialTest</w:t>
      </w:r>
      <w:r>
        <w:rPr>
          <w:rFonts w:ascii="Times New Roman" w:hAnsi="Times New Roman"/>
          <w:sz w:val="24"/>
          <w:szCs w:val="24"/>
        </w:rPr>
        <w:t xml:space="preserve"> </w:t>
      </w:r>
      <w:r w:rsidR="002E231D">
        <w:rPr>
          <w:rFonts w:ascii="Times New Roman" w:hAnsi="Times New Roman"/>
          <w:sz w:val="24"/>
          <w:szCs w:val="24"/>
        </w:rPr>
        <w:t>- Note</w:t>
      </w:r>
      <w:r w:rsidR="002E231D"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FALL</w:t>
      </w:r>
      <w:r w:rsidR="002E231D">
        <w:rPr>
          <w:rFonts w:ascii="Times New Roman" w:hAnsi="Times New Roman"/>
          <w:sz w:val="24"/>
          <w:szCs w:val="24"/>
        </w:rPr>
        <w:t xml:space="preserve"> 2024</w:t>
      </w:r>
      <w:r w:rsidR="002E231D" w:rsidRPr="00736CAE">
        <w:rPr>
          <w:rFonts w:ascii="Times New Roman" w:hAnsi="Times New Roman"/>
          <w:sz w:val="24"/>
          <w:szCs w:val="24"/>
        </w:rPr>
        <w:br/>
        <w:t>Subject: PRN21</w:t>
      </w:r>
      <w:r w:rsidR="002E231D">
        <w:rPr>
          <w:rFonts w:ascii="Times New Roman" w:hAnsi="Times New Roman"/>
          <w:sz w:val="24"/>
          <w:szCs w:val="24"/>
        </w:rPr>
        <w:t>2</w:t>
      </w:r>
    </w:p>
    <w:p w14:paraId="42DBE30C" w14:textId="77777777" w:rsidR="002E231D" w:rsidRPr="00736CAE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8A227D8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FDF2CD6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3FC7DD64" w14:textId="77777777" w:rsidR="002E231D" w:rsidRPr="00736CAE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1852263" w14:textId="77777777" w:rsidR="002E231D" w:rsidRPr="009228E8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B8520BC" w14:textId="77777777" w:rsidR="002E231D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D458E02" w14:textId="77777777" w:rsidR="002E231D" w:rsidRPr="005827C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 xml:space="preserve">from </w:t>
      </w:r>
      <w:r>
        <w:rPr>
          <w:rFonts w:ascii="Times New Roman" w:hAnsi="Times New Roman"/>
          <w:i/>
          <w:sz w:val="24"/>
          <w:szCs w:val="24"/>
        </w:rPr>
        <w:t xml:space="preserve"> WPF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Windows/Page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5065C807" w14:textId="77777777" w:rsidR="002E231D" w:rsidRPr="00FF40E7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6BB7A48F" w14:textId="1E010B10" w:rsidR="002E231D" w:rsidRPr="00DC3026" w:rsidRDefault="002E231D" w:rsidP="003520CF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3520CF" w:rsidRPr="003520CF">
        <w:rPr>
          <w:rFonts w:ascii="Times New Roman" w:hAnsi="Times New Roman"/>
          <w:b/>
          <w:sz w:val="24"/>
          <w:szCs w:val="24"/>
        </w:rPr>
        <w:t>PE_PRN212_FA24_TrialTest</w:t>
      </w:r>
      <w:bookmarkStart w:id="4" w:name="_GoBack"/>
      <w:bookmarkEnd w:id="4"/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Pr="00757D43">
        <w:rPr>
          <w:rFonts w:ascii="Times New Roman" w:hAnsi="Times New Roman"/>
          <w:b/>
          <w:sz w:val="24"/>
          <w:szCs w:val="24"/>
        </w:rPr>
        <w:t>GermanyEuro2024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7F30F0FD" w14:textId="77777777" w:rsidR="002E231D" w:rsidRPr="007509E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139A219C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1B080F5A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1F41B395" w14:textId="77777777" w:rsidR="002E231D" w:rsidRPr="009228E8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474C0B84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53BE">
        <w:rPr>
          <w:rFonts w:ascii="Times New Roman" w:hAnsi="Times New Roman" w:cs="Times New Roman"/>
          <w:b/>
          <w:bCs/>
          <w:i/>
          <w:iCs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Configuration config = new 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43F694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720144F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="002E0375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2E0375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5" w:name="_Hlk108479009"/>
      <w:bookmarkStart w:id="6" w:name="OLE_LINK29"/>
      <w:bookmarkStart w:id="7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EA71B1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uid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Microsoft.EntityFrameworkCore.SqlServer --output-dir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5"/>
    <w:bookmarkEnd w:id="6"/>
    <w:bookmarkEnd w:id="7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5A7487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uid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71483" w14:textId="77777777" w:rsidR="00E4383E" w:rsidRDefault="00E4383E" w:rsidP="007C4C80">
      <w:pPr>
        <w:spacing w:after="0" w:line="240" w:lineRule="auto"/>
      </w:pPr>
      <w:r>
        <w:separator/>
      </w:r>
    </w:p>
  </w:endnote>
  <w:endnote w:type="continuationSeparator" w:id="0">
    <w:p w14:paraId="66B5395E" w14:textId="77777777" w:rsidR="00E4383E" w:rsidRDefault="00E4383E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28BE9079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3520CF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BCD532" w14:textId="77777777" w:rsidR="00E4383E" w:rsidRDefault="00E4383E" w:rsidP="007C4C80">
      <w:pPr>
        <w:spacing w:after="0" w:line="240" w:lineRule="auto"/>
      </w:pPr>
      <w:r>
        <w:separator/>
      </w:r>
    </w:p>
  </w:footnote>
  <w:footnote w:type="continuationSeparator" w:id="0">
    <w:p w14:paraId="3F01F625" w14:textId="77777777" w:rsidR="00E4383E" w:rsidRDefault="00E4383E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0375"/>
    <w:rsid w:val="002E231D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0CF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30979"/>
    <w:rsid w:val="00556902"/>
    <w:rsid w:val="00566C06"/>
    <w:rsid w:val="00591A83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4383E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20</cp:revision>
  <dcterms:created xsi:type="dcterms:W3CDTF">2023-03-12T10:08:00Z</dcterms:created>
  <dcterms:modified xsi:type="dcterms:W3CDTF">2024-09-30T03:54:00Z</dcterms:modified>
</cp:coreProperties>
</file>